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São Paulo, Brazil</w:t>
      </w:r>
    </w:p>
    <w:bookmarkStart w:id="25" w:name="dear-hiring-manager"/>
    <w:p>
      <w:pPr>
        <w:pStyle w:val="Heading2"/>
      </w:pPr>
      <w:r>
        <w:t xml:space="preserve">Dear Hiring Manager,</w:t>
      </w:r>
    </w:p>
    <w:p>
      <w:pPr>
        <w:pStyle w:val="FirstParagraph"/>
      </w:pPr>
      <w:r>
        <w:t xml:space="preserve">I am writing to express my sincere interest in the Mechanic position at your esteemed organization in Brazil São Paulo. As a highly skilled and dedicated automotive professional with over [X years] of experience in vehicle maintenance and repair, I am eager to contribute my technical expertise, problem-solving abilities, and passion for precision to your team. Brazil São Paulo, being a bustling hub of industry and innovation, presents an exciting opportunity for me to apply my skills in a dynamic environment where automotive technology is constantly evolving. This position aligns perfectly with my career goals and professional aspirations.</w:t>
      </w:r>
    </w:p>
    <w:bookmarkStart w:id="20" w:name="why-i-am-the-ideal-candidate"/>
    <w:p>
      <w:pPr>
        <w:pStyle w:val="Heading3"/>
      </w:pPr>
      <w:r>
        <w:t xml:space="preserve">Why I Am the Ideal Candidate</w:t>
      </w:r>
    </w:p>
    <w:p>
      <w:pPr>
        <w:pStyle w:val="FirstParagraph"/>
      </w:pPr>
      <w:r>
        <w:t xml:space="preserve">As a qualified Mechanic with a deep understanding of both traditional and modern vehicle systems, I have consistently delivered exceptional results in diagnosing, repairing, and maintaining cars, trucks, and commercial vehicles. My technical knowledge spans engine performance optimization, electrical systems troubleshooting, transmission repairs, and advanced diagnostics using state-of-the-art tools. In Brazil São Paulo’s competitive automotive sector—which is home to a diverse range of vehicle brands and models—I have honed my ability to adapt to local market demands while maintaining the highest standards of quality and efficiency.</w:t>
      </w:r>
    </w:p>
    <w:p>
      <w:pPr>
        <w:pStyle w:val="BodyText"/>
      </w:pPr>
      <w:r>
        <w:t xml:space="preserve">My experience includes working in both independent repair shops and dealership environments, where I developed a strong foundation in customer service, time management, and teamwork. I understand that mechanics are not only responsible for technical excellence but also for ensuring customer satisfaction. In Brazil São Paulo, where automotive consumers prioritize reliability and transparency, my attention to detail and commitment to clear communication have earned me the trust of clients and colleagues alike.</w:t>
      </w:r>
    </w:p>
    <w:bookmarkEnd w:id="20"/>
    <w:bookmarkStart w:id="21" w:name="X7ca52a96c5d9694bd72d108fda7d8b3c707ae50"/>
    <w:p>
      <w:pPr>
        <w:pStyle w:val="Heading3"/>
      </w:pPr>
      <w:r>
        <w:t xml:space="preserve">Technical Expertise Tailored to Brazil São Paulo</w:t>
      </w:r>
    </w:p>
    <w:p>
      <w:pPr>
        <w:pStyle w:val="FirstParagraph"/>
      </w:pPr>
      <w:r>
        <w:t xml:space="preserve">The automotive industry in Brazil São Paulo is characterized by a unique blend of domestic and international vehicle brands, from iconic models like the Volkswagen Gol and Fiat Palio to imported vehicles such as Toyota Corollas and Honda Civic. As a Mechanic in this region, I have gained hands-on experience with a wide array of systems, including hybrid technologies, fuel injection systems, and advanced safety features. My certifications in [list specific certifications, e.g., ASE, Bosch Automotive Service Solutions] ensure that I stay up-to-date with the latest industry standards and best practices.</w:t>
      </w:r>
    </w:p>
    <w:p>
      <w:pPr>
        <w:pStyle w:val="BodyText"/>
      </w:pPr>
      <w:r>
        <w:t xml:space="preserve">Moreover, Brazil São Paulo’s infrastructure demands mechanics who can handle both urban and rural conditions. Whether it’s maintaining heavy-duty trucks for logistics companies or repairing compact cars for everyday commuters, I approach each task with the same level of professionalism and dedication. My ability to work independently or as part of a team makes me a versatile asset to any organization in this fast-paced environment.</w:t>
      </w:r>
    </w:p>
    <w:bookmarkEnd w:id="21"/>
    <w:bookmarkStart w:id="22" w:name="soft-skills-and-cultural-adaptability"/>
    <w:p>
      <w:pPr>
        <w:pStyle w:val="Heading3"/>
      </w:pPr>
      <w:r>
        <w:t xml:space="preserve">Soft Skills and Cultural Adaptability</w:t>
      </w:r>
    </w:p>
    <w:p>
      <w:pPr>
        <w:pStyle w:val="FirstParagraph"/>
      </w:pPr>
      <w:r>
        <w:t xml:space="preserve">In addition to my technical skills, I bring strong interpersonal abilities that are essential for success in Brazil São Paulo’s multicultural workplace. I am fluent in [language(s), e.g., Portuguese and English], which allows me to communicate effectively with a diverse range of clients and colleagues. My problem-solving mindset enables me to quickly identify complex issues and implement practical solutions, even under tight deadlines.</w:t>
      </w:r>
    </w:p>
    <w:p>
      <w:pPr>
        <w:pStyle w:val="BodyText"/>
      </w:pPr>
      <w:r>
        <w:t xml:space="preserve">Working in Brazil São Paulo has also taught me the importance of adaptability. The region’s rapid urbanization and environmental challenges require mechanics to stay proactive in addressing issues like emissions compliance and fuel efficiency. I am committed to continuous learning, whether through attending industry seminars or staying informed about regulatory changes that impact automotive maintenance practices.</w:t>
      </w:r>
    </w:p>
    <w:bookmarkEnd w:id="22"/>
    <w:bookmarkStart w:id="23" w:name="why-your-company-stands-out"/>
    <w:p>
      <w:pPr>
        <w:pStyle w:val="Heading3"/>
      </w:pPr>
      <w:r>
        <w:t xml:space="preserve">Why Your Company Stands Out</w:t>
      </w:r>
    </w:p>
    <w:p>
      <w:pPr>
        <w:pStyle w:val="FirstParagraph"/>
      </w:pPr>
      <w:r>
        <w:t xml:space="preserve">Your company’s reputation as a leader in automotive services in Brazil São Paulo resonates deeply with my values. I admire your commitment to innovation, customer-centric approaches, and the high standards you uphold in every repair and service. As a Mechanic, I am drawn to organizations that prioritize both technical excellence and employee growth, and I am confident that your team would provide the ideal environment for me to thrive.</w:t>
      </w:r>
    </w:p>
    <w:p>
      <w:pPr>
        <w:pStyle w:val="BodyText"/>
      </w:pPr>
      <w:r>
        <w:t xml:space="preserve">I am particularly impressed by [mention specific company attribute, e.g., "your use of eco-friendly practices" or "your focus on community engagement"]. These initiatives reflect a forward-thinking approach that aligns with my personal and professional goals. I am excited about the possibility of contributing to your mission while continuing to develop my expertise in one of the most vibrant automotive markets in South America.</w:t>
      </w:r>
    </w:p>
    <w:bookmarkEnd w:id="23"/>
    <w:bookmarkStart w:id="24" w:name="next-steps"/>
    <w:p>
      <w:pPr>
        <w:pStyle w:val="Heading3"/>
      </w:pPr>
      <w:r>
        <w:t xml:space="preserve">Next Steps</w:t>
      </w:r>
    </w:p>
    <w:p>
      <w:pPr>
        <w:pStyle w:val="FirstParagraph"/>
      </w:pPr>
      <w:r>
        <w:t xml:space="preserve">I would be grateful for the opportunity to discuss how my skills and experience can benefit your team. Please feel free to contact me at [your phone number] or [your email address] at your earliest convenience. Thank you for considering my application for the Mechanic position in Brazil São Paulo. I look forward to the possibility of working together and contributing to your company’s continued success.</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Brazil São Paulo</dc:title>
  <dc:creator/>
  <dc:language>en</dc:language>
  <cp:keywords/>
  <dcterms:created xsi:type="dcterms:W3CDTF">2025-12-12T06:18:30Z</dcterms:created>
  <dcterms:modified xsi:type="dcterms:W3CDTF">2025-12-12T06:18:30Z</dcterms:modified>
</cp:coreProperties>
</file>

<file path=docProps/custom.xml><?xml version="1.0" encoding="utf-8"?>
<Properties xmlns="http://schemas.openxmlformats.org/officeDocument/2006/custom-properties" xmlns:vt="http://schemas.openxmlformats.org/officeDocument/2006/docPropsVTypes"/>
</file>